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18 Apr 2024 15:54:33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